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E2CB2E" w14:textId="16497E5D" w:rsidR="00325244" w:rsidRDefault="00325244" w:rsidP="00325244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4. sz</w:t>
      </w:r>
      <w:r w:rsidR="00B02558">
        <w:rPr>
          <w:rFonts w:ascii="Calibri" w:hAnsi="Calibri" w:cs="Calibri"/>
          <w:b/>
        </w:rPr>
        <w:t>.</w:t>
      </w:r>
      <w:bookmarkStart w:id="0" w:name="_GoBack"/>
      <w:bookmarkEnd w:id="0"/>
      <w:r>
        <w:rPr>
          <w:rFonts w:ascii="Calibri" w:hAnsi="Calibri" w:cs="Calibri"/>
          <w:b/>
        </w:rPr>
        <w:t xml:space="preserve"> melléklet</w:t>
      </w:r>
    </w:p>
    <w:p w14:paraId="07997E14" w14:textId="77777777" w:rsidR="00325244" w:rsidRDefault="00325244" w:rsidP="00325244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A kutatóhely vezetőjének támogató nyilatkozata</w:t>
      </w:r>
    </w:p>
    <w:p w14:paraId="26867AFE" w14:textId="77777777" w:rsidR="00325244" w:rsidRDefault="00325244" w:rsidP="00325244">
      <w:pPr>
        <w:jc w:val="center"/>
        <w:rPr>
          <w:rFonts w:ascii="Calibri" w:hAnsi="Calibri" w:cs="Calibri"/>
          <w:b/>
        </w:rPr>
      </w:pPr>
    </w:p>
    <w:p w14:paraId="10291ED2" w14:textId="77777777" w:rsidR="00325244" w:rsidRDefault="00325244" w:rsidP="00B02558">
      <w:pPr>
        <w:spacing w:line="360" w:lineRule="auto"/>
        <w:jc w:val="center"/>
        <w:rPr>
          <w:rFonts w:ascii="Calibri" w:hAnsi="Calibri" w:cs="Calibri"/>
          <w:b/>
        </w:rPr>
      </w:pPr>
    </w:p>
    <w:p w14:paraId="149008C7" w14:textId="5659DFC2" w:rsidR="00325244" w:rsidRDefault="00325244" w:rsidP="00B02558">
      <w:pPr>
        <w:spacing w:line="36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Alulírott ………………………………………………, mint a </w:t>
      </w:r>
      <w:r w:rsidRPr="00803DFC">
        <w:rPr>
          <w:rFonts w:ascii="Calibri" w:hAnsi="Calibri" w:cs="Calibri"/>
          <w:i/>
          <w:iCs/>
        </w:rPr>
        <w:t xml:space="preserve">PTE </w:t>
      </w:r>
      <w:r w:rsidR="00803DFC" w:rsidRPr="00803DFC">
        <w:rPr>
          <w:rFonts w:ascii="Calibri" w:hAnsi="Calibri" w:cs="Calibri"/>
          <w:i/>
          <w:iCs/>
        </w:rPr>
        <w:t xml:space="preserve">Dr. Jakab Ferenc </w:t>
      </w:r>
      <w:r w:rsidRPr="00803DFC">
        <w:rPr>
          <w:rFonts w:ascii="Calibri" w:hAnsi="Calibri" w:cs="Calibri"/>
          <w:i/>
          <w:iCs/>
        </w:rPr>
        <w:t>Proof of Concept alapra</w:t>
      </w:r>
      <w:r>
        <w:rPr>
          <w:rFonts w:ascii="Calibri" w:hAnsi="Calibri" w:cs="Calibri"/>
        </w:rPr>
        <w:t xml:space="preserve"> benyújtott pályázati adatlapon szereplő ……………………………………………… kutatóhely vezetője, ezúton nyilatkozom, hogy a Proof of Concept alapra ……………………………………….. által benyújtott ……………………………………………………………………….. című pályázat megvalósítását támogatom.</w:t>
      </w:r>
    </w:p>
    <w:p w14:paraId="74AD6D64" w14:textId="77777777" w:rsidR="00325244" w:rsidRDefault="00325244" w:rsidP="00325244">
      <w:pPr>
        <w:jc w:val="both"/>
        <w:rPr>
          <w:rFonts w:ascii="Calibri" w:hAnsi="Calibri" w:cs="Calibri"/>
        </w:rPr>
      </w:pPr>
    </w:p>
    <w:p w14:paraId="3C4A90E3" w14:textId="77777777" w:rsidR="00325244" w:rsidRDefault="00325244" w:rsidP="00325244">
      <w:pPr>
        <w:jc w:val="both"/>
        <w:rPr>
          <w:rFonts w:ascii="Calibri" w:hAnsi="Calibri" w:cs="Calibri"/>
        </w:rPr>
      </w:pPr>
    </w:p>
    <w:p w14:paraId="13A51C2D" w14:textId="77777777" w:rsidR="00325244" w:rsidRDefault="00325244" w:rsidP="00325244">
      <w:pPr>
        <w:jc w:val="both"/>
        <w:rPr>
          <w:rFonts w:ascii="Calibri" w:hAnsi="Calibri" w:cs="Calibri"/>
        </w:rPr>
      </w:pPr>
    </w:p>
    <w:p w14:paraId="4036974E" w14:textId="064200BB" w:rsidR="00325244" w:rsidRDefault="00986DA5" w:rsidP="00325244">
      <w:pPr>
        <w:jc w:val="both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Kelt: ……………………., ………………………………………</w:t>
      </w:r>
    </w:p>
    <w:p w14:paraId="09576494" w14:textId="77777777" w:rsidR="00325244" w:rsidRDefault="00325244" w:rsidP="00325244">
      <w:pPr>
        <w:rPr>
          <w:rFonts w:ascii="Calibri" w:hAnsi="Calibri" w:cs="Calibri"/>
          <w:b/>
        </w:rPr>
      </w:pPr>
    </w:p>
    <w:p w14:paraId="78BA420D" w14:textId="77777777" w:rsidR="00325244" w:rsidRDefault="00325244" w:rsidP="00325244">
      <w:pPr>
        <w:rPr>
          <w:rFonts w:ascii="Calibri" w:hAnsi="Calibri" w:cs="Calibri"/>
          <w:b/>
        </w:rPr>
      </w:pPr>
    </w:p>
    <w:p w14:paraId="1C84E715" w14:textId="77777777" w:rsidR="00325244" w:rsidRDefault="00325244" w:rsidP="00325244">
      <w:pPr>
        <w:rPr>
          <w:rFonts w:ascii="Calibri" w:hAnsi="Calibri" w:cs="Calibri"/>
          <w:b/>
        </w:rPr>
      </w:pPr>
    </w:p>
    <w:p w14:paraId="31A1DBEF" w14:textId="77777777" w:rsidR="00325244" w:rsidRDefault="00325244" w:rsidP="00325244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………………………………………………..</w:t>
      </w:r>
    </w:p>
    <w:p w14:paraId="297F285B" w14:textId="77777777" w:rsidR="00325244" w:rsidRDefault="00325244" w:rsidP="00325244">
      <w:pPr>
        <w:rPr>
          <w:rFonts w:ascii="Calibri" w:hAnsi="Calibri" w:cs="Calibri"/>
          <w:b/>
        </w:rPr>
      </w:pPr>
    </w:p>
    <w:p w14:paraId="0E3BFE4F" w14:textId="7A73235A" w:rsidR="00325244" w:rsidRDefault="00325244" w:rsidP="00325244">
      <w:pPr>
        <w:rPr>
          <w:rFonts w:ascii="Calibri" w:hAnsi="Calibri" w:cs="Calibri"/>
          <w:b/>
        </w:rPr>
      </w:pPr>
    </w:p>
    <w:sectPr w:rsidR="00325244" w:rsidSect="00325244">
      <w:pgSz w:w="11906" w:h="16838"/>
      <w:pgMar w:top="1440" w:right="1080" w:bottom="1440" w:left="10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>
      <w:start w:val="1"/>
      <w:numFmt w:val="lowerRoman"/>
      <w:lvlText w:val="%6."/>
      <w:lvlJc w:val="right"/>
      <w:pPr>
        <w:ind w:left="4606" w:hanging="180"/>
      </w:pPr>
    </w:lvl>
    <w:lvl w:ilvl="6" w:tplc="040E000F">
      <w:start w:val="1"/>
      <w:numFmt w:val="decimal"/>
      <w:lvlText w:val="%7."/>
      <w:lvlJc w:val="left"/>
      <w:pPr>
        <w:ind w:left="5326" w:hanging="360"/>
      </w:pPr>
    </w:lvl>
    <w:lvl w:ilvl="7" w:tplc="040E0019">
      <w:start w:val="1"/>
      <w:numFmt w:val="lowerLetter"/>
      <w:lvlText w:val="%8."/>
      <w:lvlJc w:val="left"/>
      <w:pPr>
        <w:ind w:left="6046" w:hanging="360"/>
      </w:pPr>
    </w:lvl>
    <w:lvl w:ilvl="8" w:tplc="040E001B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>
      <w:start w:val="1"/>
      <w:numFmt w:val="lowerRoman"/>
      <w:lvlText w:val="%3."/>
      <w:lvlJc w:val="right"/>
      <w:pPr>
        <w:ind w:left="2508" w:hanging="180"/>
      </w:pPr>
    </w:lvl>
    <w:lvl w:ilvl="3" w:tplc="040E000F">
      <w:start w:val="1"/>
      <w:numFmt w:val="decimal"/>
      <w:lvlText w:val="%4."/>
      <w:lvlJc w:val="left"/>
      <w:pPr>
        <w:ind w:left="3228" w:hanging="360"/>
      </w:pPr>
    </w:lvl>
    <w:lvl w:ilvl="4" w:tplc="040E0019">
      <w:start w:val="1"/>
      <w:numFmt w:val="lowerLetter"/>
      <w:lvlText w:val="%5."/>
      <w:lvlJc w:val="left"/>
      <w:pPr>
        <w:ind w:left="3948" w:hanging="360"/>
      </w:pPr>
    </w:lvl>
    <w:lvl w:ilvl="5" w:tplc="040E001B">
      <w:start w:val="1"/>
      <w:numFmt w:val="lowerRoman"/>
      <w:lvlText w:val="%6."/>
      <w:lvlJc w:val="right"/>
      <w:pPr>
        <w:ind w:left="4668" w:hanging="180"/>
      </w:pPr>
    </w:lvl>
    <w:lvl w:ilvl="6" w:tplc="040E000F">
      <w:start w:val="1"/>
      <w:numFmt w:val="decimal"/>
      <w:lvlText w:val="%7."/>
      <w:lvlJc w:val="left"/>
      <w:pPr>
        <w:ind w:left="5388" w:hanging="360"/>
      </w:pPr>
    </w:lvl>
    <w:lvl w:ilvl="7" w:tplc="040E0019">
      <w:start w:val="1"/>
      <w:numFmt w:val="lowerLetter"/>
      <w:lvlText w:val="%8."/>
      <w:lvlJc w:val="left"/>
      <w:pPr>
        <w:ind w:left="6108" w:hanging="360"/>
      </w:pPr>
    </w:lvl>
    <w:lvl w:ilvl="8" w:tplc="040E001B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Q3NrU0AjINLJV0lIJTi4sz8/NACgxrAbRT1VIsAAAA"/>
  </w:docVars>
  <w:rsids>
    <w:rsidRoot w:val="00325244"/>
    <w:rsid w:val="00325244"/>
    <w:rsid w:val="00761B81"/>
    <w:rsid w:val="00803DFC"/>
    <w:rsid w:val="00986DA5"/>
    <w:rsid w:val="0098771A"/>
    <w:rsid w:val="00B02558"/>
    <w:rsid w:val="00CB7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58740"/>
  <w15:chartTrackingRefBased/>
  <w15:docId w15:val="{3DA44C96-F243-4F2B-8ABE-E680B50FA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25244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5244"/>
    <w:pPr>
      <w:ind w:left="720"/>
      <w:contextualSpacing/>
    </w:pPr>
  </w:style>
  <w:style w:type="table" w:styleId="Rcsostblzat">
    <w:name w:val="Table Grid"/>
    <w:basedOn w:val="Normltblzat"/>
    <w:uiPriority w:val="59"/>
    <w:rsid w:val="00325244"/>
    <w:pPr>
      <w:spacing w:after="0" w:line="240" w:lineRule="auto"/>
    </w:pPr>
    <w:rPr>
      <w:rFonts w:ascii="Times New Roman" w:hAnsi="Times New Roman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b8da28354a35e80fb14de60e7aa0d486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c72499922413f637683411e4930d39f6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944EA46-FD7C-4F5D-BE48-3C582E6D5B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59A7B4-DCB2-42E1-8BAF-EDB5F4E565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822360-1858-41D7-A399-8C1B78FD1D42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</Words>
  <Characters>390</Characters>
  <Application>Microsoft Office Word</Application>
  <DocSecurity>0</DocSecurity>
  <Lines>3</Lines>
  <Paragraphs>1</Paragraphs>
  <ScaleCrop>false</ScaleCrop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ttászné dr. Vass Orsolya</cp:lastModifiedBy>
  <cp:revision>5</cp:revision>
  <dcterms:created xsi:type="dcterms:W3CDTF">2024-03-08T10:04:00Z</dcterms:created>
  <dcterms:modified xsi:type="dcterms:W3CDTF">2024-03-11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MediaServiceImageTags">
    <vt:lpwstr/>
  </property>
</Properties>
</file>